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4F24" w:rsidRPr="00344F24" w:rsidRDefault="00344F24" w:rsidP="00344F24">
      <w:bookmarkStart w:id="0" w:name="_GoBack"/>
      <w:bookmarkEnd w:id="0"/>
      <w:r w:rsidRPr="00DA7122">
        <w:rPr>
          <w:noProof/>
          <w:sz w:val="16"/>
          <w:szCs w:val="16"/>
          <w:lang w:val="en-US"/>
        </w:rPr>
        <w:drawing>
          <wp:anchor distT="0" distB="0" distL="114300" distR="114300" simplePos="0" relativeHeight="251658240" behindDoc="0" locked="0" layoutInCell="1" allowOverlap="1" wp14:anchorId="5D9853A5" wp14:editId="37CDC652">
            <wp:simplePos x="0" y="0"/>
            <wp:positionH relativeFrom="page">
              <wp:posOffset>627380</wp:posOffset>
            </wp:positionH>
            <wp:positionV relativeFrom="paragraph">
              <wp:posOffset>2540</wp:posOffset>
            </wp:positionV>
            <wp:extent cx="4533900" cy="737870"/>
            <wp:effectExtent l="0" t="0" r="0" b="5080"/>
            <wp:wrapThrough wrapText="bothSides">
              <wp:wrapPolygon edited="0">
                <wp:start x="272" y="0"/>
                <wp:lineTo x="0" y="2231"/>
                <wp:lineTo x="0" y="21191"/>
                <wp:lineTo x="10255" y="21191"/>
                <wp:lineTo x="21509" y="18960"/>
                <wp:lineTo x="21509" y="15057"/>
                <wp:lineTo x="20692" y="6134"/>
                <wp:lineTo x="12161" y="0"/>
                <wp:lineTo x="272" y="0"/>
              </wp:wrapPolygon>
            </wp:wrapThrough>
            <wp:docPr id="3" name="Picture 3" descr="S:\ECE\Administration\marketing\Logos\ECE\E-DECE-HC-RGB_20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:\ECE\Administration\marketing\Logos\ECE\E-DECE-HC-RGB_2015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3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44F24" w:rsidRDefault="00344F24" w:rsidP="00344F24">
      <w:pPr>
        <w:spacing w:after="0"/>
        <w:ind w:left="7200" w:firstLine="720"/>
        <w:jc w:val="both"/>
        <w:rPr>
          <w:sz w:val="16"/>
          <w:szCs w:val="16"/>
        </w:rPr>
      </w:pPr>
    </w:p>
    <w:p w:rsidR="00344F24" w:rsidRDefault="00344F24" w:rsidP="00344F24">
      <w:pPr>
        <w:spacing w:after="0"/>
        <w:jc w:val="both"/>
        <w:rPr>
          <w:sz w:val="16"/>
          <w:szCs w:val="16"/>
        </w:rPr>
      </w:pPr>
      <w:r>
        <w:rPr>
          <w:sz w:val="16"/>
          <w:szCs w:val="16"/>
        </w:rPr>
        <w:t xml:space="preserve">         __________________________</w:t>
      </w:r>
    </w:p>
    <w:p w:rsidR="00344F24" w:rsidRDefault="00344F24" w:rsidP="00DA7122">
      <w:pPr>
        <w:spacing w:after="0"/>
        <w:ind w:left="6480" w:firstLine="720"/>
        <w:jc w:val="both"/>
        <w:rPr>
          <w:sz w:val="16"/>
          <w:szCs w:val="16"/>
        </w:rPr>
      </w:pP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Engineering Building 401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Level 8, 20 Symonds Street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Auckland, New Zealand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b/>
          <w:sz w:val="16"/>
          <w:szCs w:val="16"/>
        </w:rPr>
        <w:t>T</w:t>
      </w:r>
      <w:r w:rsidRPr="00344F24">
        <w:rPr>
          <w:rFonts w:ascii="Arial" w:hAnsi="Arial" w:cs="Arial"/>
          <w:sz w:val="16"/>
          <w:szCs w:val="16"/>
        </w:rPr>
        <w:t xml:space="preserve"> +64 9 373 7599 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b/>
          <w:sz w:val="16"/>
          <w:szCs w:val="16"/>
        </w:rPr>
        <w:t>W</w:t>
      </w:r>
      <w:r w:rsidRPr="00344F24">
        <w:rPr>
          <w:rFonts w:ascii="Arial" w:hAnsi="Arial" w:cs="Arial"/>
          <w:sz w:val="16"/>
          <w:szCs w:val="16"/>
        </w:rPr>
        <w:t xml:space="preserve"> auckland.ac.nz</w:t>
      </w:r>
    </w:p>
    <w:p w:rsidR="00DA7122" w:rsidRPr="00344F24" w:rsidRDefault="00DA7122" w:rsidP="00344F24">
      <w:pPr>
        <w:spacing w:after="0"/>
        <w:ind w:left="7920"/>
        <w:jc w:val="both"/>
        <w:rPr>
          <w:rFonts w:ascii="Arial" w:hAnsi="Arial" w:cs="Arial"/>
          <w:b/>
          <w:sz w:val="16"/>
          <w:szCs w:val="16"/>
        </w:rPr>
      </w:pPr>
      <w:r w:rsidRPr="00344F24">
        <w:rPr>
          <w:rFonts w:ascii="Arial" w:hAnsi="Arial" w:cs="Arial"/>
          <w:b/>
          <w:sz w:val="16"/>
          <w:szCs w:val="16"/>
        </w:rPr>
        <w:t>The University of Auckland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Private Bag 92019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Auckland 1142</w:t>
      </w:r>
    </w:p>
    <w:p w:rsidR="00DA7122" w:rsidRPr="00344F24" w:rsidRDefault="00DA7122" w:rsidP="00344F24">
      <w:pPr>
        <w:spacing w:after="0"/>
        <w:ind w:left="7200" w:firstLine="720"/>
        <w:jc w:val="both"/>
        <w:rPr>
          <w:rFonts w:ascii="Arial" w:hAnsi="Arial" w:cs="Arial"/>
          <w:sz w:val="16"/>
          <w:szCs w:val="16"/>
        </w:rPr>
      </w:pPr>
      <w:r w:rsidRPr="00344F24">
        <w:rPr>
          <w:rFonts w:ascii="Arial" w:hAnsi="Arial" w:cs="Arial"/>
          <w:sz w:val="16"/>
          <w:szCs w:val="16"/>
        </w:rPr>
        <w:t>New Zealand</w:t>
      </w:r>
    </w:p>
    <w:p w:rsidR="00344F24" w:rsidRDefault="00344F24" w:rsidP="00344F24">
      <w:pPr>
        <w:spacing w:after="0"/>
        <w:ind w:left="7200" w:firstLine="720"/>
        <w:jc w:val="both"/>
        <w:rPr>
          <w:sz w:val="16"/>
          <w:szCs w:val="16"/>
        </w:rPr>
      </w:pPr>
      <w:r>
        <w:rPr>
          <w:sz w:val="16"/>
          <w:szCs w:val="16"/>
        </w:rPr>
        <w:t>__________________________</w:t>
      </w:r>
    </w:p>
    <w:p w:rsidR="00344F24" w:rsidRPr="00DA7122" w:rsidRDefault="00344F24" w:rsidP="00344F24">
      <w:pPr>
        <w:spacing w:after="0"/>
        <w:ind w:left="7200" w:firstLine="720"/>
        <w:jc w:val="both"/>
        <w:rPr>
          <w:sz w:val="16"/>
          <w:szCs w:val="16"/>
        </w:rPr>
      </w:pPr>
    </w:p>
    <w:p w:rsidR="00344F24" w:rsidRDefault="00DA7122" w:rsidP="00DA7122">
      <w:pPr>
        <w:jc w:val="right"/>
      </w:pPr>
      <w:r>
        <w:t xml:space="preserve"> </w:t>
      </w:r>
    </w:p>
    <w:p w:rsidR="00344F24" w:rsidRDefault="00344F24" w:rsidP="00344F24">
      <w:pPr>
        <w:suppressAutoHyphens/>
        <w:spacing w:after="0" w:line="240" w:lineRule="auto"/>
        <w:rPr>
          <w:rFonts w:eastAsia="Verdana" w:cs="Times New Roman"/>
          <w:b/>
          <w:bCs/>
          <w:color w:val="000000"/>
        </w:rPr>
      </w:pPr>
    </w:p>
    <w:p w:rsidR="00344F24" w:rsidRDefault="00344F24" w:rsidP="00344F24">
      <w:pPr>
        <w:suppressAutoHyphens/>
        <w:spacing w:after="0" w:line="240" w:lineRule="auto"/>
        <w:rPr>
          <w:rFonts w:eastAsia="Verdana" w:cs="Times New Roman"/>
          <w:b/>
          <w:bCs/>
          <w:color w:val="000000"/>
        </w:rPr>
      </w:pPr>
    </w:p>
    <w:p w:rsidR="00344F24" w:rsidRPr="00344F24" w:rsidRDefault="000E2174" w:rsidP="00344F24">
      <w:r>
        <w:rPr>
          <w:rFonts w:eastAsia="Verdana" w:cs="Times New Roman"/>
          <w:b/>
          <w:bCs/>
          <w:color w:val="000000"/>
        </w:rPr>
        <w:t xml:space="preserve"> </w:t>
      </w:r>
    </w:p>
    <w:p w:rsidR="00344F24" w:rsidRDefault="00344F24" w:rsidP="00344F24"/>
    <w:p w:rsidR="00277D15" w:rsidRPr="00344F24" w:rsidRDefault="00277D15" w:rsidP="00344F24"/>
    <w:sectPr w:rsidR="00277D15" w:rsidRPr="00344F24" w:rsidSect="00344F24">
      <w:pgSz w:w="11906" w:h="16838"/>
      <w:pgMar w:top="568" w:right="424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t7Q0NDIxNjEwtbBU0lEKTi0uzszPAykwrAUAwmBhYiwAAAA="/>
  </w:docVars>
  <w:rsids>
    <w:rsidRoot w:val="00DA7122"/>
    <w:rsid w:val="00022420"/>
    <w:rsid w:val="000533B6"/>
    <w:rsid w:val="0009641F"/>
    <w:rsid w:val="000A220C"/>
    <w:rsid w:val="000B0A4A"/>
    <w:rsid w:val="000C1846"/>
    <w:rsid w:val="000D6708"/>
    <w:rsid w:val="000D767F"/>
    <w:rsid w:val="000E2073"/>
    <w:rsid w:val="000E2174"/>
    <w:rsid w:val="000F5BC3"/>
    <w:rsid w:val="001407FD"/>
    <w:rsid w:val="001440C4"/>
    <w:rsid w:val="00151E09"/>
    <w:rsid w:val="00154F8D"/>
    <w:rsid w:val="00177FB2"/>
    <w:rsid w:val="00192D10"/>
    <w:rsid w:val="00222C70"/>
    <w:rsid w:val="00277D15"/>
    <w:rsid w:val="002A0197"/>
    <w:rsid w:val="002B3FCA"/>
    <w:rsid w:val="002C1794"/>
    <w:rsid w:val="002C6FED"/>
    <w:rsid w:val="002F4D71"/>
    <w:rsid w:val="00306C66"/>
    <w:rsid w:val="0032577D"/>
    <w:rsid w:val="00344F24"/>
    <w:rsid w:val="003559E9"/>
    <w:rsid w:val="00362297"/>
    <w:rsid w:val="003C334D"/>
    <w:rsid w:val="003E77A6"/>
    <w:rsid w:val="00413BB5"/>
    <w:rsid w:val="00446550"/>
    <w:rsid w:val="00450C70"/>
    <w:rsid w:val="00490206"/>
    <w:rsid w:val="004D3C83"/>
    <w:rsid w:val="0054615E"/>
    <w:rsid w:val="00585DCC"/>
    <w:rsid w:val="005924B9"/>
    <w:rsid w:val="00595CA2"/>
    <w:rsid w:val="005A6DF6"/>
    <w:rsid w:val="006662A9"/>
    <w:rsid w:val="006813E7"/>
    <w:rsid w:val="00681F88"/>
    <w:rsid w:val="00694317"/>
    <w:rsid w:val="006A6883"/>
    <w:rsid w:val="006C12F5"/>
    <w:rsid w:val="00756A9E"/>
    <w:rsid w:val="00764C37"/>
    <w:rsid w:val="0079156B"/>
    <w:rsid w:val="007A0280"/>
    <w:rsid w:val="007B2125"/>
    <w:rsid w:val="007B3589"/>
    <w:rsid w:val="007E1657"/>
    <w:rsid w:val="007F03FC"/>
    <w:rsid w:val="007F2C3D"/>
    <w:rsid w:val="00812FC1"/>
    <w:rsid w:val="008676C1"/>
    <w:rsid w:val="00873B2A"/>
    <w:rsid w:val="00884C21"/>
    <w:rsid w:val="00896E0A"/>
    <w:rsid w:val="008C5462"/>
    <w:rsid w:val="008D6FEA"/>
    <w:rsid w:val="008E4765"/>
    <w:rsid w:val="008F552A"/>
    <w:rsid w:val="00904EBF"/>
    <w:rsid w:val="00990B09"/>
    <w:rsid w:val="00994723"/>
    <w:rsid w:val="009B47FC"/>
    <w:rsid w:val="00A04096"/>
    <w:rsid w:val="00A37AB1"/>
    <w:rsid w:val="00A47326"/>
    <w:rsid w:val="00A6494C"/>
    <w:rsid w:val="00A77F10"/>
    <w:rsid w:val="00A80B8F"/>
    <w:rsid w:val="00A914B4"/>
    <w:rsid w:val="00A9242E"/>
    <w:rsid w:val="00A92A98"/>
    <w:rsid w:val="00AC0B34"/>
    <w:rsid w:val="00AC250D"/>
    <w:rsid w:val="00AC2C3A"/>
    <w:rsid w:val="00B24CAB"/>
    <w:rsid w:val="00B3635C"/>
    <w:rsid w:val="00B92390"/>
    <w:rsid w:val="00BA135F"/>
    <w:rsid w:val="00BA22CC"/>
    <w:rsid w:val="00BC18AC"/>
    <w:rsid w:val="00C03915"/>
    <w:rsid w:val="00C935E7"/>
    <w:rsid w:val="00CA1E84"/>
    <w:rsid w:val="00CD7FA9"/>
    <w:rsid w:val="00CF25A0"/>
    <w:rsid w:val="00D26A58"/>
    <w:rsid w:val="00D42AD7"/>
    <w:rsid w:val="00D512C0"/>
    <w:rsid w:val="00DA433C"/>
    <w:rsid w:val="00DA7122"/>
    <w:rsid w:val="00DB799F"/>
    <w:rsid w:val="00E04BB1"/>
    <w:rsid w:val="00E23C3D"/>
    <w:rsid w:val="00E277AC"/>
    <w:rsid w:val="00E472AD"/>
    <w:rsid w:val="00E8739A"/>
    <w:rsid w:val="00ED1284"/>
    <w:rsid w:val="00ED40F1"/>
    <w:rsid w:val="00EF2398"/>
    <w:rsid w:val="00EF425C"/>
    <w:rsid w:val="00F225B6"/>
    <w:rsid w:val="00F22941"/>
    <w:rsid w:val="00FC1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E27F10-D74B-4331-B4E4-177B7101B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 Sundar-Lal</dc:creator>
  <cp:keywords/>
  <dc:description/>
  <cp:lastModifiedBy>Andrew Chen</cp:lastModifiedBy>
  <cp:revision>2</cp:revision>
  <dcterms:created xsi:type="dcterms:W3CDTF">2016-10-27T22:12:00Z</dcterms:created>
  <dcterms:modified xsi:type="dcterms:W3CDTF">2016-10-27T22:12:00Z</dcterms:modified>
</cp:coreProperties>
</file>